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E986FF" w14:textId="77777777" w:rsidR="008E525E" w:rsidRDefault="008E525E" w:rsidP="008E525E">
      <w:pPr>
        <w:pStyle w:val="Heading2"/>
      </w:pPr>
      <w:bookmarkStart w:id="0" w:name="_Toc22305567"/>
      <w:bookmarkStart w:id="1" w:name="_GoBack"/>
      <w:bookmarkEnd w:id="1"/>
      <w:r w:rsidRPr="00554F0D">
        <w:t xml:space="preserve">TV </w:t>
      </w:r>
      <w:r>
        <w:t>s</w:t>
      </w:r>
      <w:r w:rsidRPr="00554F0D">
        <w:t>chedule</w:t>
      </w:r>
      <w:bookmarkEnd w:id="0"/>
    </w:p>
    <w:p w14:paraId="50ECAB38" w14:textId="77777777" w:rsidR="008E525E" w:rsidRPr="00A86B70" w:rsidRDefault="008E525E" w:rsidP="008E525E">
      <w:pPr>
        <w:pStyle w:val="Numberedlist"/>
        <w:numPr>
          <w:ilvl w:val="0"/>
          <w:numId w:val="37"/>
        </w:numPr>
        <w:rPr>
          <w:sz w:val="22"/>
        </w:rPr>
      </w:pPr>
      <w:r w:rsidRPr="00A86B70">
        <w:rPr>
          <w:sz w:val="22"/>
        </w:rPr>
        <w:t>Using the information below, put the TV programs in the correct order to complete the day’s schedule.</w:t>
      </w:r>
    </w:p>
    <w:p w14:paraId="51938C89" w14:textId="3335FEB6" w:rsidR="00A86B70" w:rsidRPr="00A86B70" w:rsidRDefault="008E525E" w:rsidP="00A86B70">
      <w:pPr>
        <w:ind w:left="397"/>
        <w:rPr>
          <w:sz w:val="22"/>
          <w:szCs w:val="22"/>
        </w:rPr>
      </w:pPr>
      <w:r w:rsidRPr="00A86B70">
        <w:rPr>
          <w:sz w:val="22"/>
          <w:szCs w:val="22"/>
        </w:rPr>
        <w:t>The programs start at 6 am on Tuesday. Use your sorted information to complete the TV Schedule activity.</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08" w:type="dxa"/>
          <w:bottom w:w="108" w:type="dxa"/>
        </w:tblCellMar>
        <w:tblLook w:val="04A0" w:firstRow="1" w:lastRow="0" w:firstColumn="1" w:lastColumn="0" w:noHBand="0" w:noVBand="1"/>
        <w:tblCaption w:val="Jumbled TV Program"/>
        <w:tblDescription w:val="Jumbled TV Program"/>
      </w:tblPr>
      <w:tblGrid>
        <w:gridCol w:w="4508"/>
        <w:gridCol w:w="4508"/>
      </w:tblGrid>
      <w:tr w:rsidR="008E525E" w14:paraId="468DBFDF" w14:textId="77777777" w:rsidTr="00E96E93">
        <w:tc>
          <w:tcPr>
            <w:tcW w:w="9016" w:type="dxa"/>
            <w:gridSpan w:val="2"/>
            <w:shd w:val="clear" w:color="auto" w:fill="9CC2E5" w:themeFill="accent5" w:themeFillTint="99"/>
          </w:tcPr>
          <w:p w14:paraId="72ABDEC2" w14:textId="77777777" w:rsidR="008E525E" w:rsidRPr="00A86B70" w:rsidRDefault="008E525E" w:rsidP="00E96E93">
            <w:pPr>
              <w:rPr>
                <w:b/>
              </w:rPr>
            </w:pPr>
            <w:r w:rsidRPr="00A86B70">
              <w:rPr>
                <w:b/>
              </w:rPr>
              <w:t>Today on XYZ Channel</w:t>
            </w:r>
          </w:p>
        </w:tc>
      </w:tr>
      <w:tr w:rsidR="008E525E" w:rsidRPr="00271D95" w14:paraId="7988445A" w14:textId="77777777" w:rsidTr="00E96E93">
        <w:trPr>
          <w:trHeight w:hRule="exact" w:val="425"/>
        </w:trPr>
        <w:tc>
          <w:tcPr>
            <w:tcW w:w="4508" w:type="dxa"/>
            <w:vAlign w:val="center"/>
          </w:tcPr>
          <w:p w14:paraId="4706B08B" w14:textId="77777777" w:rsidR="008E525E" w:rsidRPr="00A86B70" w:rsidRDefault="008E525E" w:rsidP="00A86B70">
            <w:pPr>
              <w:rPr>
                <w:sz w:val="22"/>
                <w:szCs w:val="22"/>
              </w:rPr>
            </w:pPr>
            <w:r w:rsidRPr="00A86B70">
              <w:rPr>
                <w:sz w:val="22"/>
                <w:szCs w:val="22"/>
              </w:rPr>
              <w:t>12:20 pm</w:t>
            </w:r>
            <w:r w:rsidRPr="00A86B70">
              <w:rPr>
                <w:sz w:val="22"/>
                <w:szCs w:val="22"/>
              </w:rPr>
              <w:tab/>
              <w:t>Astrology Predictions</w:t>
            </w:r>
          </w:p>
        </w:tc>
        <w:tc>
          <w:tcPr>
            <w:tcW w:w="4508" w:type="dxa"/>
            <w:vAlign w:val="center"/>
          </w:tcPr>
          <w:p w14:paraId="66AF98DD" w14:textId="77777777" w:rsidR="008E525E" w:rsidRPr="00A86B70" w:rsidRDefault="008E525E" w:rsidP="00A86B70">
            <w:pPr>
              <w:rPr>
                <w:sz w:val="22"/>
                <w:szCs w:val="22"/>
              </w:rPr>
            </w:pPr>
            <w:r w:rsidRPr="00A86B70">
              <w:rPr>
                <w:sz w:val="22"/>
                <w:szCs w:val="22"/>
              </w:rPr>
              <w:t xml:space="preserve">9:15 am </w:t>
            </w:r>
            <w:r w:rsidRPr="00A86B70">
              <w:rPr>
                <w:sz w:val="22"/>
                <w:szCs w:val="22"/>
              </w:rPr>
              <w:tab/>
              <w:t>Looking at Animals</w:t>
            </w:r>
          </w:p>
        </w:tc>
      </w:tr>
      <w:tr w:rsidR="008E525E" w:rsidRPr="00271D95" w14:paraId="404BC30C" w14:textId="77777777" w:rsidTr="00E96E93">
        <w:trPr>
          <w:trHeight w:hRule="exact" w:val="425"/>
        </w:trPr>
        <w:tc>
          <w:tcPr>
            <w:tcW w:w="4508" w:type="dxa"/>
            <w:vAlign w:val="center"/>
          </w:tcPr>
          <w:p w14:paraId="7BB32A60" w14:textId="77777777" w:rsidR="008E525E" w:rsidRPr="00A86B70" w:rsidRDefault="008E525E" w:rsidP="00A86B70">
            <w:pPr>
              <w:rPr>
                <w:sz w:val="22"/>
                <w:szCs w:val="22"/>
              </w:rPr>
            </w:pPr>
            <w:r w:rsidRPr="00A86B70">
              <w:rPr>
                <w:sz w:val="22"/>
                <w:szCs w:val="22"/>
              </w:rPr>
              <w:t>8:00 pm</w:t>
            </w:r>
            <w:r w:rsidRPr="00A86B70">
              <w:rPr>
                <w:sz w:val="22"/>
                <w:szCs w:val="22"/>
              </w:rPr>
              <w:tab/>
              <w:t>Away from Home</w:t>
            </w:r>
          </w:p>
        </w:tc>
        <w:tc>
          <w:tcPr>
            <w:tcW w:w="4508" w:type="dxa"/>
            <w:vAlign w:val="center"/>
          </w:tcPr>
          <w:p w14:paraId="236DA47B" w14:textId="77777777" w:rsidR="008E525E" w:rsidRPr="00A86B70" w:rsidRDefault="008E525E" w:rsidP="00A86B70">
            <w:pPr>
              <w:rPr>
                <w:sz w:val="22"/>
                <w:szCs w:val="22"/>
              </w:rPr>
            </w:pPr>
            <w:r w:rsidRPr="00A86B70">
              <w:rPr>
                <w:sz w:val="22"/>
                <w:szCs w:val="22"/>
              </w:rPr>
              <w:t>1:00 pm</w:t>
            </w:r>
            <w:r w:rsidRPr="00A86B70">
              <w:rPr>
                <w:sz w:val="22"/>
                <w:szCs w:val="22"/>
              </w:rPr>
              <w:tab/>
              <w:t>Lunchtime News</w:t>
            </w:r>
          </w:p>
        </w:tc>
      </w:tr>
      <w:tr w:rsidR="008E525E" w:rsidRPr="00271D95" w14:paraId="0508B548" w14:textId="77777777" w:rsidTr="00E96E93">
        <w:trPr>
          <w:trHeight w:hRule="exact" w:val="425"/>
        </w:trPr>
        <w:tc>
          <w:tcPr>
            <w:tcW w:w="4508" w:type="dxa"/>
            <w:vAlign w:val="center"/>
          </w:tcPr>
          <w:p w14:paraId="35867E53" w14:textId="77777777" w:rsidR="008E525E" w:rsidRPr="00A86B70" w:rsidRDefault="008E525E" w:rsidP="00A86B70">
            <w:pPr>
              <w:rPr>
                <w:sz w:val="22"/>
                <w:szCs w:val="22"/>
              </w:rPr>
            </w:pPr>
            <w:r w:rsidRPr="00A86B70">
              <w:rPr>
                <w:sz w:val="22"/>
                <w:szCs w:val="22"/>
              </w:rPr>
              <w:t>11:00 am</w:t>
            </w:r>
            <w:r w:rsidRPr="00A86B70">
              <w:rPr>
                <w:sz w:val="22"/>
                <w:szCs w:val="22"/>
              </w:rPr>
              <w:tab/>
              <w:t>Buying a House</w:t>
            </w:r>
          </w:p>
        </w:tc>
        <w:tc>
          <w:tcPr>
            <w:tcW w:w="4508" w:type="dxa"/>
            <w:vAlign w:val="center"/>
          </w:tcPr>
          <w:p w14:paraId="03A8FD43" w14:textId="77777777" w:rsidR="008E525E" w:rsidRPr="00A86B70" w:rsidRDefault="008E525E" w:rsidP="00A86B70">
            <w:pPr>
              <w:rPr>
                <w:sz w:val="22"/>
                <w:szCs w:val="22"/>
              </w:rPr>
            </w:pPr>
            <w:r w:rsidRPr="00A86B70">
              <w:rPr>
                <w:sz w:val="22"/>
                <w:szCs w:val="22"/>
              </w:rPr>
              <w:t xml:space="preserve">2:35 pm </w:t>
            </w:r>
            <w:r w:rsidRPr="00A86B70">
              <w:rPr>
                <w:sz w:val="22"/>
                <w:szCs w:val="22"/>
              </w:rPr>
              <w:tab/>
              <w:t>Murder Detective</w:t>
            </w:r>
          </w:p>
        </w:tc>
      </w:tr>
      <w:tr w:rsidR="008E525E" w:rsidRPr="00271D95" w14:paraId="78773CD0" w14:textId="77777777" w:rsidTr="00E96E93">
        <w:trPr>
          <w:trHeight w:hRule="exact" w:val="425"/>
        </w:trPr>
        <w:tc>
          <w:tcPr>
            <w:tcW w:w="4508" w:type="dxa"/>
            <w:vAlign w:val="center"/>
          </w:tcPr>
          <w:p w14:paraId="3A1F38A3" w14:textId="77777777" w:rsidR="008E525E" w:rsidRPr="00A86B70" w:rsidRDefault="008E525E" w:rsidP="00A86B70">
            <w:pPr>
              <w:rPr>
                <w:sz w:val="22"/>
                <w:szCs w:val="22"/>
              </w:rPr>
            </w:pPr>
            <w:r w:rsidRPr="00A86B70">
              <w:rPr>
                <w:sz w:val="22"/>
                <w:szCs w:val="22"/>
              </w:rPr>
              <w:t>3:25 pm</w:t>
            </w:r>
            <w:r w:rsidRPr="00A86B70">
              <w:rPr>
                <w:sz w:val="22"/>
                <w:szCs w:val="22"/>
              </w:rPr>
              <w:tab/>
              <w:t>Children’s Shows</w:t>
            </w:r>
          </w:p>
        </w:tc>
        <w:tc>
          <w:tcPr>
            <w:tcW w:w="4508" w:type="dxa"/>
            <w:vAlign w:val="center"/>
          </w:tcPr>
          <w:p w14:paraId="5ACCA8DE" w14:textId="77777777" w:rsidR="008E525E" w:rsidRPr="00A86B70" w:rsidRDefault="008E525E" w:rsidP="00A86B70">
            <w:pPr>
              <w:rPr>
                <w:sz w:val="22"/>
                <w:szCs w:val="22"/>
              </w:rPr>
            </w:pPr>
            <w:r w:rsidRPr="00A86B70">
              <w:rPr>
                <w:sz w:val="22"/>
                <w:szCs w:val="22"/>
              </w:rPr>
              <w:t xml:space="preserve">7:00 pm </w:t>
            </w:r>
            <w:r w:rsidRPr="00A86B70">
              <w:rPr>
                <w:sz w:val="22"/>
                <w:szCs w:val="22"/>
              </w:rPr>
              <w:tab/>
              <w:t>News Commentary</w:t>
            </w:r>
          </w:p>
        </w:tc>
      </w:tr>
      <w:tr w:rsidR="008E525E" w:rsidRPr="00271D95" w14:paraId="326F0078" w14:textId="77777777" w:rsidTr="00E96E93">
        <w:trPr>
          <w:trHeight w:hRule="exact" w:val="425"/>
        </w:trPr>
        <w:tc>
          <w:tcPr>
            <w:tcW w:w="4508" w:type="dxa"/>
            <w:vAlign w:val="center"/>
          </w:tcPr>
          <w:p w14:paraId="1164F48C" w14:textId="77777777" w:rsidR="008E525E" w:rsidRPr="00A86B70" w:rsidRDefault="008E525E" w:rsidP="00A86B70">
            <w:pPr>
              <w:rPr>
                <w:sz w:val="22"/>
                <w:szCs w:val="22"/>
              </w:rPr>
            </w:pPr>
            <w:r w:rsidRPr="00A86B70">
              <w:rPr>
                <w:sz w:val="22"/>
                <w:szCs w:val="22"/>
              </w:rPr>
              <w:t xml:space="preserve">2:05 pm </w:t>
            </w:r>
            <w:r w:rsidRPr="00A86B70">
              <w:rPr>
                <w:sz w:val="22"/>
                <w:szCs w:val="22"/>
              </w:rPr>
              <w:tab/>
              <w:t>Diagnosis Doctor</w:t>
            </w:r>
          </w:p>
        </w:tc>
        <w:tc>
          <w:tcPr>
            <w:tcW w:w="4508" w:type="dxa"/>
            <w:vAlign w:val="center"/>
          </w:tcPr>
          <w:p w14:paraId="6906516F" w14:textId="77777777" w:rsidR="008E525E" w:rsidRPr="00A86B70" w:rsidRDefault="008E525E" w:rsidP="00A86B70">
            <w:pPr>
              <w:rPr>
                <w:sz w:val="22"/>
                <w:szCs w:val="22"/>
              </w:rPr>
            </w:pPr>
            <w:r w:rsidRPr="00A86B70">
              <w:rPr>
                <w:sz w:val="22"/>
                <w:szCs w:val="22"/>
              </w:rPr>
              <w:t>9:00 pm</w:t>
            </w:r>
            <w:r w:rsidRPr="00A86B70">
              <w:rPr>
                <w:sz w:val="22"/>
                <w:szCs w:val="22"/>
              </w:rPr>
              <w:tab/>
              <w:t>New Detective Drama</w:t>
            </w:r>
          </w:p>
        </w:tc>
      </w:tr>
      <w:tr w:rsidR="008E525E" w:rsidRPr="00271D95" w14:paraId="1FD4087C" w14:textId="77777777" w:rsidTr="00E96E93">
        <w:trPr>
          <w:trHeight w:hRule="exact" w:val="425"/>
        </w:trPr>
        <w:tc>
          <w:tcPr>
            <w:tcW w:w="4508" w:type="dxa"/>
            <w:vAlign w:val="center"/>
          </w:tcPr>
          <w:p w14:paraId="6771B9B5" w14:textId="77777777" w:rsidR="008E525E" w:rsidRPr="00A86B70" w:rsidRDefault="008E525E" w:rsidP="00A86B70">
            <w:pPr>
              <w:rPr>
                <w:sz w:val="22"/>
                <w:szCs w:val="22"/>
              </w:rPr>
            </w:pPr>
            <w:r w:rsidRPr="00A86B70">
              <w:rPr>
                <w:sz w:val="22"/>
                <w:szCs w:val="22"/>
              </w:rPr>
              <w:t>6:00 pm</w:t>
            </w:r>
            <w:r w:rsidRPr="00A86B70">
              <w:rPr>
                <w:sz w:val="22"/>
                <w:szCs w:val="22"/>
              </w:rPr>
              <w:tab/>
              <w:t>Early Evening News</w:t>
            </w:r>
          </w:p>
        </w:tc>
        <w:tc>
          <w:tcPr>
            <w:tcW w:w="4508" w:type="dxa"/>
            <w:vAlign w:val="center"/>
          </w:tcPr>
          <w:p w14:paraId="10EE44DA" w14:textId="77777777" w:rsidR="008E525E" w:rsidRPr="00A86B70" w:rsidRDefault="008E525E" w:rsidP="00A86B70">
            <w:pPr>
              <w:rPr>
                <w:sz w:val="22"/>
                <w:szCs w:val="22"/>
              </w:rPr>
            </w:pPr>
            <w:r w:rsidRPr="00A86B70">
              <w:rPr>
                <w:sz w:val="22"/>
                <w:szCs w:val="22"/>
              </w:rPr>
              <w:t>3:20 pm</w:t>
            </w:r>
            <w:r w:rsidRPr="00A86B70">
              <w:rPr>
                <w:sz w:val="22"/>
                <w:szCs w:val="22"/>
              </w:rPr>
              <w:tab/>
              <w:t>News Summary</w:t>
            </w:r>
          </w:p>
        </w:tc>
      </w:tr>
      <w:tr w:rsidR="008E525E" w:rsidRPr="00271D95" w14:paraId="57215D62" w14:textId="77777777" w:rsidTr="00E96E93">
        <w:trPr>
          <w:trHeight w:hRule="exact" w:val="425"/>
        </w:trPr>
        <w:tc>
          <w:tcPr>
            <w:tcW w:w="4508" w:type="dxa"/>
            <w:vAlign w:val="center"/>
          </w:tcPr>
          <w:p w14:paraId="245633BF" w14:textId="77777777" w:rsidR="008E525E" w:rsidRPr="00A86B70" w:rsidRDefault="008E525E" w:rsidP="00A86B70">
            <w:pPr>
              <w:rPr>
                <w:sz w:val="22"/>
                <w:szCs w:val="22"/>
              </w:rPr>
            </w:pPr>
            <w:r w:rsidRPr="00A86B70">
              <w:rPr>
                <w:sz w:val="22"/>
                <w:szCs w:val="22"/>
              </w:rPr>
              <w:t xml:space="preserve">1:00 am </w:t>
            </w:r>
            <w:r w:rsidRPr="00A86B70">
              <w:rPr>
                <w:sz w:val="22"/>
                <w:szCs w:val="22"/>
              </w:rPr>
              <w:tab/>
              <w:t>Early Hours Thriller</w:t>
            </w:r>
          </w:p>
        </w:tc>
        <w:tc>
          <w:tcPr>
            <w:tcW w:w="4508" w:type="dxa"/>
            <w:vAlign w:val="center"/>
          </w:tcPr>
          <w:p w14:paraId="1A0BF0CB" w14:textId="77777777" w:rsidR="008E525E" w:rsidRPr="00A86B70" w:rsidRDefault="008E525E" w:rsidP="00A86B70">
            <w:pPr>
              <w:rPr>
                <w:sz w:val="22"/>
                <w:szCs w:val="22"/>
              </w:rPr>
            </w:pPr>
            <w:r w:rsidRPr="00A86B70">
              <w:rPr>
                <w:sz w:val="22"/>
                <w:szCs w:val="22"/>
              </w:rPr>
              <w:t>10:00 pm</w:t>
            </w:r>
            <w:r w:rsidRPr="00A86B70">
              <w:rPr>
                <w:sz w:val="22"/>
                <w:szCs w:val="22"/>
              </w:rPr>
              <w:tab/>
              <w:t>News Wrap</w:t>
            </w:r>
          </w:p>
        </w:tc>
      </w:tr>
      <w:tr w:rsidR="008E525E" w:rsidRPr="00271D95" w14:paraId="770A8609" w14:textId="77777777" w:rsidTr="00E96E93">
        <w:trPr>
          <w:trHeight w:hRule="exact" w:val="425"/>
        </w:trPr>
        <w:tc>
          <w:tcPr>
            <w:tcW w:w="4508" w:type="dxa"/>
            <w:vAlign w:val="center"/>
          </w:tcPr>
          <w:p w14:paraId="360856F0" w14:textId="6AE6D00E" w:rsidR="008E525E" w:rsidRPr="00A86B70" w:rsidRDefault="008E525E" w:rsidP="00A86B70">
            <w:pPr>
              <w:rPr>
                <w:sz w:val="22"/>
                <w:szCs w:val="22"/>
              </w:rPr>
            </w:pPr>
            <w:r w:rsidRPr="00A86B70">
              <w:rPr>
                <w:sz w:val="22"/>
                <w:szCs w:val="22"/>
              </w:rPr>
              <w:t xml:space="preserve">3:15-6:00 am </w:t>
            </w:r>
            <w:r w:rsidRPr="00A86B70">
              <w:rPr>
                <w:sz w:val="22"/>
                <w:szCs w:val="22"/>
              </w:rPr>
              <w:tab/>
              <w:t>Early</w:t>
            </w:r>
            <w:r w:rsidR="00A86B70" w:rsidRPr="00A86B70">
              <w:rPr>
                <w:sz w:val="22"/>
                <w:szCs w:val="22"/>
              </w:rPr>
              <w:t xml:space="preserve"> </w:t>
            </w:r>
            <w:r w:rsidRPr="00A86B70">
              <w:rPr>
                <w:sz w:val="22"/>
                <w:szCs w:val="22"/>
              </w:rPr>
              <w:t>Morning Shopping</w:t>
            </w:r>
          </w:p>
        </w:tc>
        <w:tc>
          <w:tcPr>
            <w:tcW w:w="4508" w:type="dxa"/>
            <w:vAlign w:val="center"/>
          </w:tcPr>
          <w:p w14:paraId="78FC02F6" w14:textId="77777777" w:rsidR="008E525E" w:rsidRPr="00A86B70" w:rsidRDefault="008E525E" w:rsidP="00A86B70">
            <w:pPr>
              <w:rPr>
                <w:sz w:val="22"/>
                <w:szCs w:val="22"/>
              </w:rPr>
            </w:pPr>
            <w:r w:rsidRPr="00A86B70">
              <w:rPr>
                <w:sz w:val="22"/>
                <w:szCs w:val="22"/>
              </w:rPr>
              <w:t>10:00 am</w:t>
            </w:r>
            <w:r w:rsidRPr="00A86B70">
              <w:rPr>
                <w:sz w:val="22"/>
                <w:szCs w:val="22"/>
              </w:rPr>
              <w:tab/>
              <w:t>Selling a House</w:t>
            </w:r>
          </w:p>
        </w:tc>
      </w:tr>
      <w:tr w:rsidR="008E525E" w:rsidRPr="00271D95" w14:paraId="1FAA3BC5" w14:textId="77777777" w:rsidTr="00E96E93">
        <w:trPr>
          <w:trHeight w:hRule="exact" w:val="425"/>
        </w:trPr>
        <w:tc>
          <w:tcPr>
            <w:tcW w:w="4508" w:type="dxa"/>
            <w:vAlign w:val="center"/>
          </w:tcPr>
          <w:p w14:paraId="69C4EC0C" w14:textId="77777777" w:rsidR="008E525E" w:rsidRPr="00A86B70" w:rsidRDefault="008E525E" w:rsidP="00A86B70">
            <w:pPr>
              <w:rPr>
                <w:sz w:val="22"/>
                <w:szCs w:val="22"/>
              </w:rPr>
            </w:pPr>
            <w:r w:rsidRPr="00A86B70">
              <w:rPr>
                <w:sz w:val="22"/>
                <w:szCs w:val="22"/>
              </w:rPr>
              <w:t>11:30 am</w:t>
            </w:r>
            <w:r w:rsidRPr="00A86B70">
              <w:rPr>
                <w:sz w:val="22"/>
                <w:szCs w:val="22"/>
              </w:rPr>
              <w:tab/>
              <w:t>Finding a Bargain</w:t>
            </w:r>
          </w:p>
        </w:tc>
        <w:tc>
          <w:tcPr>
            <w:tcW w:w="4508" w:type="dxa"/>
            <w:vAlign w:val="center"/>
          </w:tcPr>
          <w:p w14:paraId="42A06E0A" w14:textId="77777777" w:rsidR="008E525E" w:rsidRPr="00A86B70" w:rsidRDefault="008E525E" w:rsidP="00A86B70">
            <w:pPr>
              <w:rPr>
                <w:sz w:val="22"/>
                <w:szCs w:val="22"/>
              </w:rPr>
            </w:pPr>
            <w:r w:rsidRPr="00A86B70">
              <w:rPr>
                <w:sz w:val="22"/>
                <w:szCs w:val="22"/>
              </w:rPr>
              <w:t xml:space="preserve">12:15 pm </w:t>
            </w:r>
            <w:r w:rsidRPr="00A86B70">
              <w:rPr>
                <w:sz w:val="22"/>
                <w:szCs w:val="22"/>
              </w:rPr>
              <w:tab/>
              <w:t>Selling Junk</w:t>
            </w:r>
          </w:p>
        </w:tc>
      </w:tr>
      <w:tr w:rsidR="008E525E" w:rsidRPr="00271D95" w14:paraId="4BEBEBA3" w14:textId="77777777" w:rsidTr="00E96E93">
        <w:trPr>
          <w:trHeight w:hRule="exact" w:val="425"/>
        </w:trPr>
        <w:tc>
          <w:tcPr>
            <w:tcW w:w="4508" w:type="dxa"/>
            <w:vAlign w:val="center"/>
          </w:tcPr>
          <w:p w14:paraId="60C3A8A4" w14:textId="77777777" w:rsidR="008E525E" w:rsidRPr="00A86B70" w:rsidRDefault="008E525E" w:rsidP="00A86B70">
            <w:pPr>
              <w:rPr>
                <w:sz w:val="22"/>
                <w:szCs w:val="22"/>
              </w:rPr>
            </w:pPr>
            <w:r w:rsidRPr="00A86B70">
              <w:rPr>
                <w:sz w:val="22"/>
                <w:szCs w:val="22"/>
              </w:rPr>
              <w:t xml:space="preserve">7:30 pm </w:t>
            </w:r>
            <w:r w:rsidRPr="00A86B70">
              <w:rPr>
                <w:sz w:val="22"/>
                <w:szCs w:val="22"/>
              </w:rPr>
              <w:tab/>
              <w:t>First Sight Dates</w:t>
            </w:r>
          </w:p>
        </w:tc>
        <w:tc>
          <w:tcPr>
            <w:tcW w:w="4508" w:type="dxa"/>
            <w:vAlign w:val="center"/>
          </w:tcPr>
          <w:p w14:paraId="4D297EA2" w14:textId="77777777" w:rsidR="008E525E" w:rsidRPr="00A86B70" w:rsidRDefault="008E525E" w:rsidP="00A86B70">
            <w:pPr>
              <w:rPr>
                <w:sz w:val="22"/>
                <w:szCs w:val="22"/>
              </w:rPr>
            </w:pPr>
            <w:r w:rsidRPr="00A86B70">
              <w:rPr>
                <w:sz w:val="22"/>
                <w:szCs w:val="22"/>
              </w:rPr>
              <w:t>6:00 am</w:t>
            </w:r>
            <w:r w:rsidRPr="00A86B70">
              <w:rPr>
                <w:sz w:val="22"/>
                <w:szCs w:val="22"/>
              </w:rPr>
              <w:tab/>
              <w:t>The Breakfast Show</w:t>
            </w:r>
          </w:p>
        </w:tc>
      </w:tr>
      <w:tr w:rsidR="008E525E" w:rsidRPr="00271D95" w14:paraId="6792B270" w14:textId="77777777" w:rsidTr="00E96E93">
        <w:trPr>
          <w:trHeight w:hRule="exact" w:val="425"/>
        </w:trPr>
        <w:tc>
          <w:tcPr>
            <w:tcW w:w="4508" w:type="dxa"/>
            <w:vAlign w:val="center"/>
          </w:tcPr>
          <w:p w14:paraId="34BB9D70" w14:textId="77777777" w:rsidR="008E525E" w:rsidRPr="00A86B70" w:rsidRDefault="008E525E" w:rsidP="00A86B70">
            <w:pPr>
              <w:rPr>
                <w:sz w:val="22"/>
                <w:szCs w:val="22"/>
              </w:rPr>
            </w:pPr>
            <w:r w:rsidRPr="00A86B70">
              <w:rPr>
                <w:sz w:val="22"/>
                <w:szCs w:val="22"/>
              </w:rPr>
              <w:t>10:40 pm</w:t>
            </w:r>
            <w:r w:rsidRPr="00A86B70">
              <w:rPr>
                <w:sz w:val="22"/>
                <w:szCs w:val="22"/>
              </w:rPr>
              <w:tab/>
              <w:t>Having a Laugh</w:t>
            </w:r>
          </w:p>
        </w:tc>
        <w:tc>
          <w:tcPr>
            <w:tcW w:w="4508" w:type="dxa"/>
            <w:vAlign w:val="center"/>
          </w:tcPr>
          <w:p w14:paraId="1C93A7A2" w14:textId="77777777" w:rsidR="008E525E" w:rsidRPr="00A86B70" w:rsidRDefault="008E525E" w:rsidP="00A86B70">
            <w:pPr>
              <w:rPr>
                <w:sz w:val="22"/>
                <w:szCs w:val="22"/>
              </w:rPr>
            </w:pPr>
            <w:r w:rsidRPr="00A86B70">
              <w:rPr>
                <w:sz w:val="22"/>
                <w:szCs w:val="22"/>
              </w:rPr>
              <w:t>5:35 pm</w:t>
            </w:r>
            <w:r w:rsidRPr="00A86B70">
              <w:rPr>
                <w:sz w:val="22"/>
                <w:szCs w:val="22"/>
              </w:rPr>
              <w:tab/>
              <w:t xml:space="preserve">The People Next Door </w:t>
            </w:r>
          </w:p>
        </w:tc>
      </w:tr>
      <w:tr w:rsidR="008E525E" w:rsidRPr="00271D95" w14:paraId="629AE9BA" w14:textId="77777777" w:rsidTr="00E96E93">
        <w:trPr>
          <w:trHeight w:hRule="exact" w:val="425"/>
        </w:trPr>
        <w:tc>
          <w:tcPr>
            <w:tcW w:w="4508" w:type="dxa"/>
            <w:vAlign w:val="center"/>
          </w:tcPr>
          <w:p w14:paraId="01D4628F" w14:textId="77777777" w:rsidR="008E525E" w:rsidRPr="00A86B70" w:rsidRDefault="008E525E" w:rsidP="00A86B70">
            <w:pPr>
              <w:rPr>
                <w:sz w:val="22"/>
                <w:szCs w:val="22"/>
              </w:rPr>
            </w:pPr>
            <w:r w:rsidRPr="00A86B70">
              <w:rPr>
                <w:sz w:val="22"/>
                <w:szCs w:val="22"/>
              </w:rPr>
              <w:t xml:space="preserve">1:30 pm </w:t>
            </w:r>
            <w:r w:rsidRPr="00A86B70">
              <w:rPr>
                <w:sz w:val="22"/>
                <w:szCs w:val="22"/>
              </w:rPr>
              <w:tab/>
              <w:t>Local Afternoon News</w:t>
            </w:r>
          </w:p>
        </w:tc>
        <w:tc>
          <w:tcPr>
            <w:tcW w:w="4508" w:type="dxa"/>
            <w:vAlign w:val="center"/>
          </w:tcPr>
          <w:p w14:paraId="4BD5C2B1" w14:textId="77777777" w:rsidR="008E525E" w:rsidRPr="00A86B70" w:rsidRDefault="008E525E" w:rsidP="00A86B70">
            <w:pPr>
              <w:rPr>
                <w:sz w:val="22"/>
                <w:szCs w:val="22"/>
              </w:rPr>
            </w:pPr>
            <w:r w:rsidRPr="00A86B70">
              <w:rPr>
                <w:sz w:val="22"/>
                <w:szCs w:val="22"/>
              </w:rPr>
              <w:t xml:space="preserve">1:40 pm </w:t>
            </w:r>
            <w:r w:rsidRPr="00A86B70">
              <w:rPr>
                <w:sz w:val="22"/>
                <w:szCs w:val="22"/>
              </w:rPr>
              <w:tab/>
              <w:t>The People Next Door</w:t>
            </w:r>
          </w:p>
        </w:tc>
      </w:tr>
    </w:tbl>
    <w:p w14:paraId="0866B2EB" w14:textId="77777777" w:rsidR="00A86B70" w:rsidRDefault="00A86B70" w:rsidP="008E525E">
      <w:pPr>
        <w:pStyle w:val="Numberedlist"/>
        <w:numPr>
          <w:ilvl w:val="0"/>
          <w:numId w:val="0"/>
        </w:numPr>
        <w:rPr>
          <w:sz w:val="22"/>
        </w:rPr>
      </w:pPr>
    </w:p>
    <w:p w14:paraId="25FAE8B2" w14:textId="78A260C1" w:rsidR="008E525E" w:rsidRPr="00A86B70" w:rsidRDefault="008E525E" w:rsidP="008E525E">
      <w:pPr>
        <w:pStyle w:val="Numberedlist"/>
        <w:numPr>
          <w:ilvl w:val="0"/>
          <w:numId w:val="0"/>
        </w:numPr>
        <w:rPr>
          <w:sz w:val="22"/>
        </w:rPr>
      </w:pPr>
      <w:r w:rsidRPr="00A86B70">
        <w:rPr>
          <w:sz w:val="22"/>
        </w:rPr>
        <w:t>Use the programs from the information sheet to complete the TV guide on the following page. The first one has been done for you.</w:t>
      </w:r>
    </w:p>
    <w:p w14:paraId="25BDC4EA" w14:textId="77777777" w:rsidR="008E525E" w:rsidRPr="00A86B70" w:rsidRDefault="008E525E" w:rsidP="008E525E">
      <w:pPr>
        <w:pStyle w:val="Numberedlist"/>
        <w:tabs>
          <w:tab w:val="clear" w:pos="652"/>
          <w:tab w:val="num" w:pos="397"/>
        </w:tabs>
        <w:ind w:left="397" w:hanging="397"/>
        <w:rPr>
          <w:sz w:val="22"/>
        </w:rPr>
      </w:pPr>
      <w:r w:rsidRPr="00A86B70">
        <w:rPr>
          <w:sz w:val="22"/>
        </w:rPr>
        <w:t>Shade in the programs from the TV schedule that are actually on Wednesday morning.</w:t>
      </w:r>
    </w:p>
    <w:p w14:paraId="7C380D16" w14:textId="77777777" w:rsidR="008E525E" w:rsidRPr="00A86B70" w:rsidRDefault="008E525E" w:rsidP="008E525E">
      <w:pPr>
        <w:pStyle w:val="Numberedlist"/>
        <w:numPr>
          <w:ilvl w:val="0"/>
          <w:numId w:val="0"/>
        </w:numPr>
        <w:rPr>
          <w:b/>
          <w:sz w:val="22"/>
        </w:rPr>
      </w:pPr>
      <w:r w:rsidRPr="00A86B70">
        <w:rPr>
          <w:b/>
          <w:sz w:val="22"/>
        </w:rPr>
        <w:t>Extension questions:</w:t>
      </w:r>
    </w:p>
    <w:p w14:paraId="0D5AFB28" w14:textId="77777777" w:rsidR="008E525E" w:rsidRPr="00A86B70" w:rsidRDefault="008E525E" w:rsidP="008E525E">
      <w:pPr>
        <w:pStyle w:val="Numberedlist"/>
        <w:tabs>
          <w:tab w:val="clear" w:pos="652"/>
          <w:tab w:val="num" w:pos="397"/>
        </w:tabs>
        <w:ind w:left="397" w:hanging="397"/>
        <w:rPr>
          <w:sz w:val="22"/>
        </w:rPr>
      </w:pPr>
      <w:r w:rsidRPr="00A86B70">
        <w:rPr>
          <w:sz w:val="22"/>
        </w:rPr>
        <w:t>Convert each time into 24-hour time.</w:t>
      </w:r>
    </w:p>
    <w:p w14:paraId="7661F23D" w14:textId="77777777" w:rsidR="008E525E" w:rsidRPr="00A86B70" w:rsidRDefault="008E525E" w:rsidP="008E525E">
      <w:pPr>
        <w:pStyle w:val="Numberedlist"/>
        <w:tabs>
          <w:tab w:val="clear" w:pos="652"/>
          <w:tab w:val="num" w:pos="397"/>
        </w:tabs>
        <w:ind w:left="397" w:hanging="397"/>
        <w:rPr>
          <w:sz w:val="22"/>
        </w:rPr>
      </w:pPr>
      <w:r w:rsidRPr="00A86B70">
        <w:rPr>
          <w:sz w:val="22"/>
        </w:rPr>
        <w:t>How long is each program?</w:t>
      </w:r>
    </w:p>
    <w:p w14:paraId="2696FDA8" w14:textId="77777777" w:rsidR="008E525E" w:rsidRPr="00A86B70" w:rsidRDefault="008E525E" w:rsidP="008E525E">
      <w:pPr>
        <w:pStyle w:val="Numberedlist"/>
        <w:tabs>
          <w:tab w:val="clear" w:pos="652"/>
          <w:tab w:val="num" w:pos="397"/>
        </w:tabs>
        <w:ind w:left="397" w:hanging="397"/>
        <w:rPr>
          <w:sz w:val="22"/>
        </w:rPr>
      </w:pPr>
      <w:r w:rsidRPr="00A86B70">
        <w:rPr>
          <w:sz w:val="22"/>
        </w:rPr>
        <w:t>The station relies on advertisements for funding. If each program includes eight minutes of advertisements, how much time is there in the schedule devoted to advertisements?</w:t>
      </w:r>
    </w:p>
    <w:p w14:paraId="098DD44D" w14:textId="77777777" w:rsidR="008E525E" w:rsidRPr="00A86B70" w:rsidRDefault="008E525E" w:rsidP="008E525E">
      <w:pPr>
        <w:pStyle w:val="Numberedlist"/>
        <w:tabs>
          <w:tab w:val="clear" w:pos="652"/>
          <w:tab w:val="num" w:pos="397"/>
        </w:tabs>
        <w:ind w:left="397" w:hanging="397"/>
        <w:rPr>
          <w:sz w:val="22"/>
        </w:rPr>
      </w:pPr>
      <w:r w:rsidRPr="00A86B70">
        <w:rPr>
          <w:sz w:val="22"/>
        </w:rPr>
        <w:t>The station decides to have more advertisements during the peak viewing times and less during the afternoon. Could you redistribute the schedule so that more advertisements can be included in peak time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08" w:type="dxa"/>
          <w:bottom w:w="108" w:type="dxa"/>
        </w:tblCellMar>
        <w:tblLook w:val="04A0" w:firstRow="1" w:lastRow="0" w:firstColumn="1" w:lastColumn="0" w:noHBand="0" w:noVBand="1"/>
        <w:tblCaption w:val="Blank TV program"/>
        <w:tblDescription w:val="Blank TV program"/>
      </w:tblPr>
      <w:tblGrid>
        <w:gridCol w:w="1838"/>
        <w:gridCol w:w="7178"/>
      </w:tblGrid>
      <w:tr w:rsidR="008E525E" w:rsidRPr="00271D95" w14:paraId="6D864E32" w14:textId="77777777" w:rsidTr="00E96E93">
        <w:tc>
          <w:tcPr>
            <w:tcW w:w="9016" w:type="dxa"/>
            <w:gridSpan w:val="2"/>
            <w:shd w:val="clear" w:color="auto" w:fill="9CC2E5" w:themeFill="accent5" w:themeFillTint="99"/>
          </w:tcPr>
          <w:p w14:paraId="21163F47" w14:textId="77777777" w:rsidR="008E525E" w:rsidRPr="00271D95" w:rsidRDefault="008E525E" w:rsidP="00E96E93">
            <w:pPr>
              <w:rPr>
                <w:b/>
                <w:sz w:val="28"/>
                <w:szCs w:val="32"/>
              </w:rPr>
            </w:pPr>
            <w:r w:rsidRPr="00271D95">
              <w:rPr>
                <w:b/>
                <w:sz w:val="28"/>
                <w:szCs w:val="32"/>
              </w:rPr>
              <w:lastRenderedPageBreak/>
              <w:t>Tuesday on XYZ</w:t>
            </w:r>
            <w:r>
              <w:rPr>
                <w:b/>
                <w:sz w:val="28"/>
                <w:szCs w:val="32"/>
              </w:rPr>
              <w:t xml:space="preserve"> Channel</w:t>
            </w:r>
          </w:p>
        </w:tc>
      </w:tr>
      <w:tr w:rsidR="008E525E" w14:paraId="077C9CE3" w14:textId="77777777" w:rsidTr="00E96E93">
        <w:trPr>
          <w:trHeight w:hRule="exact" w:val="425"/>
        </w:trPr>
        <w:tc>
          <w:tcPr>
            <w:tcW w:w="1838" w:type="dxa"/>
            <w:shd w:val="clear" w:color="auto" w:fill="FBE4D5" w:themeFill="accent2" w:themeFillTint="33"/>
          </w:tcPr>
          <w:p w14:paraId="5472D856" w14:textId="77777777" w:rsidR="008E525E" w:rsidRPr="00271D95" w:rsidRDefault="008E525E" w:rsidP="00E96E93">
            <w:pPr>
              <w:rPr>
                <w:b/>
              </w:rPr>
            </w:pPr>
            <w:r w:rsidRPr="00271D95">
              <w:rPr>
                <w:b/>
              </w:rPr>
              <w:t>Morning</w:t>
            </w:r>
          </w:p>
        </w:tc>
        <w:tc>
          <w:tcPr>
            <w:tcW w:w="7178" w:type="dxa"/>
            <w:shd w:val="clear" w:color="auto" w:fill="FBE4D5" w:themeFill="accent2" w:themeFillTint="33"/>
          </w:tcPr>
          <w:p w14:paraId="54E244F7" w14:textId="77777777" w:rsidR="008E525E" w:rsidRPr="00271D95" w:rsidRDefault="008E525E" w:rsidP="00E96E93"/>
        </w:tc>
      </w:tr>
      <w:tr w:rsidR="008E525E" w14:paraId="12AF7213" w14:textId="77777777" w:rsidTr="00E96E93">
        <w:trPr>
          <w:trHeight w:hRule="exact" w:val="425"/>
        </w:trPr>
        <w:tc>
          <w:tcPr>
            <w:tcW w:w="1838" w:type="dxa"/>
            <w:vAlign w:val="center"/>
          </w:tcPr>
          <w:p w14:paraId="529B6C2F" w14:textId="77777777" w:rsidR="008E525E" w:rsidRPr="00271D95" w:rsidRDefault="008E525E" w:rsidP="00E96E93">
            <w:r w:rsidRPr="00271D95">
              <w:t>6:00 am</w:t>
            </w:r>
          </w:p>
        </w:tc>
        <w:tc>
          <w:tcPr>
            <w:tcW w:w="7178" w:type="dxa"/>
            <w:vAlign w:val="center"/>
          </w:tcPr>
          <w:p w14:paraId="2F921800" w14:textId="77777777" w:rsidR="008E525E" w:rsidRPr="00271D95" w:rsidRDefault="008E525E" w:rsidP="00E96E93">
            <w:pPr>
              <w:rPr>
                <w:i/>
              </w:rPr>
            </w:pPr>
            <w:r w:rsidRPr="00271D95">
              <w:rPr>
                <w:i/>
              </w:rPr>
              <w:t>The Breakfast Show</w:t>
            </w:r>
          </w:p>
        </w:tc>
      </w:tr>
      <w:tr w:rsidR="008E525E" w14:paraId="2F5B36E7" w14:textId="77777777" w:rsidTr="00E96E93">
        <w:trPr>
          <w:trHeight w:hRule="exact" w:val="425"/>
        </w:trPr>
        <w:tc>
          <w:tcPr>
            <w:tcW w:w="1838" w:type="dxa"/>
            <w:vAlign w:val="center"/>
          </w:tcPr>
          <w:p w14:paraId="6FB7ED9C" w14:textId="77777777" w:rsidR="008E525E" w:rsidRPr="00271D95" w:rsidRDefault="008E525E" w:rsidP="00E96E93"/>
        </w:tc>
        <w:tc>
          <w:tcPr>
            <w:tcW w:w="7178" w:type="dxa"/>
            <w:vAlign w:val="center"/>
          </w:tcPr>
          <w:p w14:paraId="7E23680A" w14:textId="77777777" w:rsidR="008E525E" w:rsidRPr="00271D95" w:rsidRDefault="008E525E" w:rsidP="00E96E93"/>
        </w:tc>
      </w:tr>
      <w:tr w:rsidR="008E525E" w14:paraId="555E6ED8" w14:textId="77777777" w:rsidTr="00E96E93">
        <w:trPr>
          <w:trHeight w:hRule="exact" w:val="425"/>
        </w:trPr>
        <w:tc>
          <w:tcPr>
            <w:tcW w:w="1838" w:type="dxa"/>
            <w:vAlign w:val="center"/>
          </w:tcPr>
          <w:p w14:paraId="59560BB7" w14:textId="77777777" w:rsidR="008E525E" w:rsidRPr="00271D95" w:rsidRDefault="008E525E" w:rsidP="00E96E93"/>
        </w:tc>
        <w:tc>
          <w:tcPr>
            <w:tcW w:w="7178" w:type="dxa"/>
            <w:vAlign w:val="center"/>
          </w:tcPr>
          <w:p w14:paraId="550C567A" w14:textId="77777777" w:rsidR="008E525E" w:rsidRPr="00271D95" w:rsidRDefault="008E525E" w:rsidP="00E96E93"/>
        </w:tc>
      </w:tr>
      <w:tr w:rsidR="008E525E" w14:paraId="705D8C24" w14:textId="77777777" w:rsidTr="00E96E93">
        <w:trPr>
          <w:trHeight w:hRule="exact" w:val="425"/>
        </w:trPr>
        <w:tc>
          <w:tcPr>
            <w:tcW w:w="1838" w:type="dxa"/>
            <w:vAlign w:val="center"/>
          </w:tcPr>
          <w:p w14:paraId="22CF3D38" w14:textId="77777777" w:rsidR="008E525E" w:rsidRPr="00271D95" w:rsidRDefault="008E525E" w:rsidP="00E96E93"/>
        </w:tc>
        <w:tc>
          <w:tcPr>
            <w:tcW w:w="7178" w:type="dxa"/>
            <w:vAlign w:val="center"/>
          </w:tcPr>
          <w:p w14:paraId="036C64A4" w14:textId="77777777" w:rsidR="008E525E" w:rsidRPr="00271D95" w:rsidRDefault="008E525E" w:rsidP="00E96E93"/>
        </w:tc>
      </w:tr>
      <w:tr w:rsidR="008E525E" w14:paraId="0D5EBA66" w14:textId="77777777" w:rsidTr="00E96E93">
        <w:trPr>
          <w:trHeight w:hRule="exact" w:val="425"/>
        </w:trPr>
        <w:tc>
          <w:tcPr>
            <w:tcW w:w="1838" w:type="dxa"/>
            <w:vAlign w:val="center"/>
          </w:tcPr>
          <w:p w14:paraId="4FD6337E" w14:textId="77777777" w:rsidR="008E525E" w:rsidRPr="00271D95" w:rsidRDefault="008E525E" w:rsidP="00E96E93"/>
        </w:tc>
        <w:tc>
          <w:tcPr>
            <w:tcW w:w="7178" w:type="dxa"/>
            <w:vAlign w:val="center"/>
          </w:tcPr>
          <w:p w14:paraId="678250B2" w14:textId="77777777" w:rsidR="008E525E" w:rsidRPr="00271D95" w:rsidRDefault="008E525E" w:rsidP="00E96E93"/>
        </w:tc>
      </w:tr>
      <w:tr w:rsidR="008E525E" w14:paraId="42B8053F" w14:textId="77777777" w:rsidTr="00E96E93">
        <w:trPr>
          <w:trHeight w:hRule="exact" w:val="425"/>
        </w:trPr>
        <w:tc>
          <w:tcPr>
            <w:tcW w:w="1838" w:type="dxa"/>
            <w:shd w:val="clear" w:color="auto" w:fill="FBE4D5" w:themeFill="accent2" w:themeFillTint="33"/>
          </w:tcPr>
          <w:p w14:paraId="06218698" w14:textId="77777777" w:rsidR="008E525E" w:rsidRPr="00271D95" w:rsidRDefault="008E525E" w:rsidP="00E96E93">
            <w:r w:rsidRPr="00271D95">
              <w:rPr>
                <w:b/>
              </w:rPr>
              <w:t>Afternoon</w:t>
            </w:r>
          </w:p>
        </w:tc>
        <w:tc>
          <w:tcPr>
            <w:tcW w:w="7178" w:type="dxa"/>
            <w:shd w:val="clear" w:color="auto" w:fill="FBE4D5" w:themeFill="accent2" w:themeFillTint="33"/>
          </w:tcPr>
          <w:p w14:paraId="4F3516C9" w14:textId="77777777" w:rsidR="008E525E" w:rsidRPr="00271D95" w:rsidRDefault="008E525E" w:rsidP="00E96E93"/>
        </w:tc>
      </w:tr>
      <w:tr w:rsidR="008E525E" w14:paraId="1D3114D5" w14:textId="77777777" w:rsidTr="00E96E93">
        <w:trPr>
          <w:trHeight w:hRule="exact" w:val="425"/>
        </w:trPr>
        <w:tc>
          <w:tcPr>
            <w:tcW w:w="1838" w:type="dxa"/>
          </w:tcPr>
          <w:p w14:paraId="28AE0EC4" w14:textId="77777777" w:rsidR="008E525E" w:rsidRPr="00271D95" w:rsidRDefault="008E525E" w:rsidP="00E96E93"/>
        </w:tc>
        <w:tc>
          <w:tcPr>
            <w:tcW w:w="7178" w:type="dxa"/>
          </w:tcPr>
          <w:p w14:paraId="3879369E" w14:textId="77777777" w:rsidR="008E525E" w:rsidRPr="00271D95" w:rsidRDefault="008E525E" w:rsidP="00E96E93"/>
        </w:tc>
      </w:tr>
      <w:tr w:rsidR="008E525E" w14:paraId="0839018A" w14:textId="77777777" w:rsidTr="00E96E93">
        <w:trPr>
          <w:trHeight w:hRule="exact" w:val="425"/>
        </w:trPr>
        <w:tc>
          <w:tcPr>
            <w:tcW w:w="1838" w:type="dxa"/>
          </w:tcPr>
          <w:p w14:paraId="7EF8E327" w14:textId="77777777" w:rsidR="008E525E" w:rsidRPr="00271D95" w:rsidRDefault="008E525E" w:rsidP="00E96E93"/>
        </w:tc>
        <w:tc>
          <w:tcPr>
            <w:tcW w:w="7178" w:type="dxa"/>
          </w:tcPr>
          <w:p w14:paraId="2D2F3CB7" w14:textId="77777777" w:rsidR="008E525E" w:rsidRPr="00271D95" w:rsidRDefault="008E525E" w:rsidP="00E96E93"/>
        </w:tc>
      </w:tr>
      <w:tr w:rsidR="008E525E" w14:paraId="246A79C9" w14:textId="77777777" w:rsidTr="00E96E93">
        <w:trPr>
          <w:trHeight w:hRule="exact" w:val="425"/>
        </w:trPr>
        <w:tc>
          <w:tcPr>
            <w:tcW w:w="1838" w:type="dxa"/>
          </w:tcPr>
          <w:p w14:paraId="0DFCC26F" w14:textId="77777777" w:rsidR="008E525E" w:rsidRPr="00271D95" w:rsidRDefault="008E525E" w:rsidP="00E96E93"/>
        </w:tc>
        <w:tc>
          <w:tcPr>
            <w:tcW w:w="7178" w:type="dxa"/>
          </w:tcPr>
          <w:p w14:paraId="34BBD1C0" w14:textId="77777777" w:rsidR="008E525E" w:rsidRPr="00271D95" w:rsidRDefault="008E525E" w:rsidP="00E96E93"/>
        </w:tc>
      </w:tr>
      <w:tr w:rsidR="008E525E" w14:paraId="02BA4FA9" w14:textId="77777777" w:rsidTr="00E96E93">
        <w:trPr>
          <w:trHeight w:hRule="exact" w:val="425"/>
        </w:trPr>
        <w:tc>
          <w:tcPr>
            <w:tcW w:w="1838" w:type="dxa"/>
          </w:tcPr>
          <w:p w14:paraId="23CECEFD" w14:textId="77777777" w:rsidR="008E525E" w:rsidRPr="00271D95" w:rsidRDefault="008E525E" w:rsidP="00E96E93"/>
        </w:tc>
        <w:tc>
          <w:tcPr>
            <w:tcW w:w="7178" w:type="dxa"/>
          </w:tcPr>
          <w:p w14:paraId="4FE797E0" w14:textId="77777777" w:rsidR="008E525E" w:rsidRPr="00271D95" w:rsidRDefault="008E525E" w:rsidP="00E96E93"/>
        </w:tc>
      </w:tr>
      <w:tr w:rsidR="008E525E" w14:paraId="7D902339" w14:textId="77777777" w:rsidTr="00E96E93">
        <w:trPr>
          <w:trHeight w:hRule="exact" w:val="425"/>
        </w:trPr>
        <w:tc>
          <w:tcPr>
            <w:tcW w:w="1838" w:type="dxa"/>
          </w:tcPr>
          <w:p w14:paraId="408EAD5C" w14:textId="77777777" w:rsidR="008E525E" w:rsidRPr="00271D95" w:rsidRDefault="008E525E" w:rsidP="00E96E93"/>
        </w:tc>
        <w:tc>
          <w:tcPr>
            <w:tcW w:w="7178" w:type="dxa"/>
          </w:tcPr>
          <w:p w14:paraId="3C9D6749" w14:textId="77777777" w:rsidR="008E525E" w:rsidRPr="00271D95" w:rsidRDefault="008E525E" w:rsidP="00E96E93"/>
        </w:tc>
      </w:tr>
      <w:tr w:rsidR="008E525E" w14:paraId="205E5554" w14:textId="77777777" w:rsidTr="00E96E93">
        <w:trPr>
          <w:trHeight w:hRule="exact" w:val="425"/>
        </w:trPr>
        <w:tc>
          <w:tcPr>
            <w:tcW w:w="1838" w:type="dxa"/>
          </w:tcPr>
          <w:p w14:paraId="1DA43B65" w14:textId="77777777" w:rsidR="008E525E" w:rsidRPr="00271D95" w:rsidRDefault="008E525E" w:rsidP="00E96E93"/>
        </w:tc>
        <w:tc>
          <w:tcPr>
            <w:tcW w:w="7178" w:type="dxa"/>
          </w:tcPr>
          <w:p w14:paraId="40874491" w14:textId="77777777" w:rsidR="008E525E" w:rsidRPr="00271D95" w:rsidRDefault="008E525E" w:rsidP="00E96E93"/>
        </w:tc>
      </w:tr>
      <w:tr w:rsidR="008E525E" w14:paraId="497158DA" w14:textId="77777777" w:rsidTr="00E96E93">
        <w:trPr>
          <w:trHeight w:hRule="exact" w:val="425"/>
        </w:trPr>
        <w:tc>
          <w:tcPr>
            <w:tcW w:w="1838" w:type="dxa"/>
          </w:tcPr>
          <w:p w14:paraId="5DFC4B82" w14:textId="77777777" w:rsidR="008E525E" w:rsidRPr="00271D95" w:rsidRDefault="008E525E" w:rsidP="00E96E93"/>
        </w:tc>
        <w:tc>
          <w:tcPr>
            <w:tcW w:w="7178" w:type="dxa"/>
          </w:tcPr>
          <w:p w14:paraId="32E9ABD2" w14:textId="77777777" w:rsidR="008E525E" w:rsidRPr="00271D95" w:rsidRDefault="008E525E" w:rsidP="00E96E93"/>
        </w:tc>
      </w:tr>
      <w:tr w:rsidR="008E525E" w14:paraId="0363B78D" w14:textId="77777777" w:rsidTr="00E96E93">
        <w:trPr>
          <w:trHeight w:hRule="exact" w:val="425"/>
        </w:trPr>
        <w:tc>
          <w:tcPr>
            <w:tcW w:w="1838" w:type="dxa"/>
          </w:tcPr>
          <w:p w14:paraId="1C6A7A90" w14:textId="77777777" w:rsidR="008E525E" w:rsidRPr="00271D95" w:rsidRDefault="008E525E" w:rsidP="00E96E93"/>
        </w:tc>
        <w:tc>
          <w:tcPr>
            <w:tcW w:w="7178" w:type="dxa"/>
          </w:tcPr>
          <w:p w14:paraId="3BECB836" w14:textId="77777777" w:rsidR="008E525E" w:rsidRPr="00271D95" w:rsidRDefault="008E525E" w:rsidP="00E96E93"/>
        </w:tc>
      </w:tr>
      <w:tr w:rsidR="008E525E" w14:paraId="4FB3B26C" w14:textId="77777777" w:rsidTr="00E96E93">
        <w:trPr>
          <w:trHeight w:hRule="exact" w:val="425"/>
        </w:trPr>
        <w:tc>
          <w:tcPr>
            <w:tcW w:w="1838" w:type="dxa"/>
          </w:tcPr>
          <w:p w14:paraId="23855E16" w14:textId="77777777" w:rsidR="008E525E" w:rsidRPr="00271D95" w:rsidRDefault="008E525E" w:rsidP="00E96E93"/>
        </w:tc>
        <w:tc>
          <w:tcPr>
            <w:tcW w:w="7178" w:type="dxa"/>
          </w:tcPr>
          <w:p w14:paraId="4E773EDE" w14:textId="77777777" w:rsidR="008E525E" w:rsidRPr="00271D95" w:rsidRDefault="008E525E" w:rsidP="00E96E93"/>
        </w:tc>
      </w:tr>
      <w:tr w:rsidR="008E525E" w14:paraId="11AA5FC2" w14:textId="77777777" w:rsidTr="00E96E93">
        <w:trPr>
          <w:trHeight w:hRule="exact" w:val="425"/>
        </w:trPr>
        <w:tc>
          <w:tcPr>
            <w:tcW w:w="1838" w:type="dxa"/>
            <w:shd w:val="clear" w:color="auto" w:fill="FBE4D5" w:themeFill="accent2" w:themeFillTint="33"/>
          </w:tcPr>
          <w:p w14:paraId="3BD0C907" w14:textId="77777777" w:rsidR="008E525E" w:rsidRPr="00271D95" w:rsidRDefault="008E525E" w:rsidP="00E96E93">
            <w:r w:rsidRPr="00271D95">
              <w:rPr>
                <w:b/>
              </w:rPr>
              <w:t>Evening</w:t>
            </w:r>
          </w:p>
        </w:tc>
        <w:tc>
          <w:tcPr>
            <w:tcW w:w="7178" w:type="dxa"/>
            <w:shd w:val="clear" w:color="auto" w:fill="FBE4D5" w:themeFill="accent2" w:themeFillTint="33"/>
          </w:tcPr>
          <w:p w14:paraId="53BCEBAE" w14:textId="77777777" w:rsidR="008E525E" w:rsidRPr="00271D95" w:rsidRDefault="008E525E" w:rsidP="00E96E93"/>
        </w:tc>
      </w:tr>
      <w:tr w:rsidR="008E525E" w14:paraId="6808452E" w14:textId="77777777" w:rsidTr="00E96E93">
        <w:trPr>
          <w:trHeight w:hRule="exact" w:val="425"/>
        </w:trPr>
        <w:tc>
          <w:tcPr>
            <w:tcW w:w="1838" w:type="dxa"/>
          </w:tcPr>
          <w:p w14:paraId="50285E62" w14:textId="77777777" w:rsidR="008E525E" w:rsidRPr="00271D95" w:rsidRDefault="008E525E" w:rsidP="00E96E93"/>
        </w:tc>
        <w:tc>
          <w:tcPr>
            <w:tcW w:w="7178" w:type="dxa"/>
          </w:tcPr>
          <w:p w14:paraId="37B9A553" w14:textId="77777777" w:rsidR="008E525E" w:rsidRPr="00271D95" w:rsidRDefault="008E525E" w:rsidP="00E96E93"/>
        </w:tc>
      </w:tr>
      <w:tr w:rsidR="008E525E" w14:paraId="14516E24" w14:textId="77777777" w:rsidTr="00E96E93">
        <w:trPr>
          <w:trHeight w:hRule="exact" w:val="425"/>
        </w:trPr>
        <w:tc>
          <w:tcPr>
            <w:tcW w:w="1838" w:type="dxa"/>
          </w:tcPr>
          <w:p w14:paraId="2052E25C" w14:textId="77777777" w:rsidR="008E525E" w:rsidRPr="00271D95" w:rsidRDefault="008E525E" w:rsidP="00E96E93"/>
        </w:tc>
        <w:tc>
          <w:tcPr>
            <w:tcW w:w="7178" w:type="dxa"/>
          </w:tcPr>
          <w:p w14:paraId="26C2A570" w14:textId="77777777" w:rsidR="008E525E" w:rsidRPr="00271D95" w:rsidRDefault="008E525E" w:rsidP="00E96E93"/>
        </w:tc>
      </w:tr>
      <w:tr w:rsidR="008E525E" w14:paraId="758B400E" w14:textId="77777777" w:rsidTr="00E96E93">
        <w:trPr>
          <w:trHeight w:hRule="exact" w:val="425"/>
        </w:trPr>
        <w:tc>
          <w:tcPr>
            <w:tcW w:w="1838" w:type="dxa"/>
          </w:tcPr>
          <w:p w14:paraId="12FB1440" w14:textId="77777777" w:rsidR="008E525E" w:rsidRPr="00271D95" w:rsidRDefault="008E525E" w:rsidP="00E96E93"/>
        </w:tc>
        <w:tc>
          <w:tcPr>
            <w:tcW w:w="7178" w:type="dxa"/>
          </w:tcPr>
          <w:p w14:paraId="4544A56E" w14:textId="77777777" w:rsidR="008E525E" w:rsidRPr="00271D95" w:rsidRDefault="008E525E" w:rsidP="00E96E93"/>
        </w:tc>
      </w:tr>
      <w:tr w:rsidR="008E525E" w14:paraId="3F58936E" w14:textId="77777777" w:rsidTr="00E96E93">
        <w:trPr>
          <w:trHeight w:hRule="exact" w:val="425"/>
        </w:trPr>
        <w:tc>
          <w:tcPr>
            <w:tcW w:w="1838" w:type="dxa"/>
          </w:tcPr>
          <w:p w14:paraId="7A2543C8" w14:textId="77777777" w:rsidR="008E525E" w:rsidRPr="00271D95" w:rsidRDefault="008E525E" w:rsidP="00E96E93"/>
        </w:tc>
        <w:tc>
          <w:tcPr>
            <w:tcW w:w="7178" w:type="dxa"/>
          </w:tcPr>
          <w:p w14:paraId="02A642AD" w14:textId="77777777" w:rsidR="008E525E" w:rsidRPr="00271D95" w:rsidRDefault="008E525E" w:rsidP="00E96E93"/>
        </w:tc>
      </w:tr>
      <w:tr w:rsidR="008E525E" w14:paraId="35E7BCDD" w14:textId="77777777" w:rsidTr="00E96E93">
        <w:trPr>
          <w:trHeight w:hRule="exact" w:val="425"/>
        </w:trPr>
        <w:tc>
          <w:tcPr>
            <w:tcW w:w="1838" w:type="dxa"/>
          </w:tcPr>
          <w:p w14:paraId="441CBFB9" w14:textId="77777777" w:rsidR="008E525E" w:rsidRPr="00271D95" w:rsidRDefault="008E525E" w:rsidP="00E96E93"/>
        </w:tc>
        <w:tc>
          <w:tcPr>
            <w:tcW w:w="7178" w:type="dxa"/>
          </w:tcPr>
          <w:p w14:paraId="1DF4081B" w14:textId="77777777" w:rsidR="008E525E" w:rsidRPr="00271D95" w:rsidRDefault="008E525E" w:rsidP="00E96E93"/>
        </w:tc>
      </w:tr>
      <w:tr w:rsidR="008E525E" w14:paraId="6169C26C" w14:textId="77777777" w:rsidTr="00E96E93">
        <w:trPr>
          <w:trHeight w:hRule="exact" w:val="425"/>
        </w:trPr>
        <w:tc>
          <w:tcPr>
            <w:tcW w:w="1838" w:type="dxa"/>
          </w:tcPr>
          <w:p w14:paraId="164547F3" w14:textId="77777777" w:rsidR="008E525E" w:rsidRPr="00271D95" w:rsidRDefault="008E525E" w:rsidP="00E96E93"/>
        </w:tc>
        <w:tc>
          <w:tcPr>
            <w:tcW w:w="7178" w:type="dxa"/>
          </w:tcPr>
          <w:p w14:paraId="7AE5EAB3" w14:textId="77777777" w:rsidR="008E525E" w:rsidRPr="00271D95" w:rsidRDefault="008E525E" w:rsidP="00E96E93"/>
        </w:tc>
      </w:tr>
      <w:tr w:rsidR="008E525E" w14:paraId="33A2DADC" w14:textId="77777777" w:rsidTr="00E96E93">
        <w:trPr>
          <w:trHeight w:hRule="exact" w:val="425"/>
        </w:trPr>
        <w:tc>
          <w:tcPr>
            <w:tcW w:w="1838" w:type="dxa"/>
          </w:tcPr>
          <w:p w14:paraId="31548A91" w14:textId="77777777" w:rsidR="008E525E" w:rsidRPr="00271D95" w:rsidRDefault="008E525E" w:rsidP="00E96E93"/>
        </w:tc>
        <w:tc>
          <w:tcPr>
            <w:tcW w:w="7178" w:type="dxa"/>
          </w:tcPr>
          <w:p w14:paraId="1354B4A5" w14:textId="77777777" w:rsidR="008E525E" w:rsidRPr="00271D95" w:rsidRDefault="008E525E" w:rsidP="00E96E93"/>
        </w:tc>
      </w:tr>
      <w:tr w:rsidR="008E525E" w14:paraId="4AB7643D" w14:textId="77777777" w:rsidTr="00E96E93">
        <w:trPr>
          <w:trHeight w:hRule="exact" w:val="425"/>
        </w:trPr>
        <w:tc>
          <w:tcPr>
            <w:tcW w:w="1838" w:type="dxa"/>
          </w:tcPr>
          <w:p w14:paraId="09B2F740" w14:textId="77777777" w:rsidR="008E525E" w:rsidRPr="00271D95" w:rsidRDefault="008E525E" w:rsidP="00E96E93"/>
        </w:tc>
        <w:tc>
          <w:tcPr>
            <w:tcW w:w="7178" w:type="dxa"/>
          </w:tcPr>
          <w:p w14:paraId="31C4171C" w14:textId="77777777" w:rsidR="008E525E" w:rsidRPr="00271D95" w:rsidRDefault="008E525E" w:rsidP="00E96E93"/>
        </w:tc>
      </w:tr>
    </w:tbl>
    <w:p w14:paraId="5AF5799A" w14:textId="0F3AFB8A" w:rsidR="00493120" w:rsidRPr="008E525E" w:rsidRDefault="00493120" w:rsidP="008E525E"/>
    <w:sectPr w:rsidR="00493120" w:rsidRPr="008E525E" w:rsidSect="008E525E">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851"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E3D5A" w14:textId="77777777" w:rsidR="00B43EF4" w:rsidRDefault="00B43EF4">
      <w:r>
        <w:separator/>
      </w:r>
    </w:p>
    <w:p w14:paraId="4254883A" w14:textId="77777777" w:rsidR="00B43EF4" w:rsidRDefault="00B43EF4"/>
  </w:endnote>
  <w:endnote w:type="continuationSeparator" w:id="0">
    <w:p w14:paraId="1873CFC3" w14:textId="77777777" w:rsidR="00B43EF4" w:rsidRDefault="00B43EF4">
      <w:r>
        <w:continuationSeparator/>
      </w:r>
    </w:p>
    <w:p w14:paraId="2DF618CC" w14:textId="77777777" w:rsidR="00B43EF4" w:rsidRDefault="00B43E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5C350BE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719C3">
      <w:rPr>
        <w:noProof/>
      </w:rPr>
      <w:t>2</w:t>
    </w:r>
    <w:r w:rsidRPr="002810D3">
      <w:fldChar w:fldCharType="end"/>
    </w:r>
    <w:r w:rsidRPr="002810D3">
      <w:tab/>
    </w:r>
    <w:r w:rsidR="008E525E">
      <w:t xml:space="preserve">TV Schedul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7870EC9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6699F">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9719C3">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9CC3D" w14:textId="77777777" w:rsidR="00B43EF4" w:rsidRDefault="00B43EF4">
      <w:r>
        <w:separator/>
      </w:r>
    </w:p>
    <w:p w14:paraId="535D3426" w14:textId="77777777" w:rsidR="00B43EF4" w:rsidRDefault="00B43EF4"/>
  </w:footnote>
  <w:footnote w:type="continuationSeparator" w:id="0">
    <w:p w14:paraId="421E52B7" w14:textId="77777777" w:rsidR="00B43EF4" w:rsidRDefault="00B43EF4">
      <w:r>
        <w:continuationSeparator/>
      </w:r>
    </w:p>
    <w:p w14:paraId="2058145E" w14:textId="77777777" w:rsidR="00B43EF4" w:rsidRDefault="00B43EF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71A11" w14:textId="77777777" w:rsidR="009719C3" w:rsidRDefault="00971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E36FD" w14:textId="77777777" w:rsidR="009719C3" w:rsidRDefault="009719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7BF4A7F"/>
    <w:multiLevelType w:val="multilevel"/>
    <w:tmpl w:val="2424F2A6"/>
    <w:lvl w:ilvl="0">
      <w:start w:val="1"/>
      <w:numFmt w:val="decimal"/>
      <w:pStyle w:val="Numberedlist"/>
      <w:lvlText w:val="%1."/>
      <w:lvlJc w:val="left"/>
      <w:pPr>
        <w:tabs>
          <w:tab w:val="num" w:pos="397"/>
        </w:tabs>
        <w:ind w:left="397" w:hanging="397"/>
      </w:pPr>
      <w:rPr>
        <w:rFonts w:ascii="Arial" w:hAnsi="Arial" w:hint="default"/>
        <w:b/>
        <w:i w:val="0"/>
        <w:color w:val="280070"/>
        <w:sz w:val="22"/>
      </w:rPr>
    </w:lvl>
    <w:lvl w:ilvl="1">
      <w:start w:val="1"/>
      <w:numFmt w:val="lowerLetter"/>
      <w:lvlText w:val="%2."/>
      <w:lvlJc w:val="left"/>
      <w:pPr>
        <w:tabs>
          <w:tab w:val="num" w:pos="794"/>
        </w:tabs>
        <w:ind w:left="794" w:hanging="397"/>
      </w:pPr>
      <w:rPr>
        <w:rFonts w:ascii="Arial" w:hAnsi="Arial" w:hint="default"/>
        <w:b/>
        <w:i w:val="0"/>
        <w:color w:val="280070"/>
        <w:sz w:val="22"/>
      </w:rPr>
    </w:lvl>
    <w:lvl w:ilvl="2">
      <w:start w:val="1"/>
      <w:numFmt w:val="lowerRoman"/>
      <w:lvlText w:val="%3."/>
      <w:lvlJc w:val="left"/>
      <w:pPr>
        <w:tabs>
          <w:tab w:val="num" w:pos="1191"/>
        </w:tabs>
        <w:ind w:left="1191" w:hanging="397"/>
      </w:pPr>
      <w:rPr>
        <w:rFonts w:ascii="Arial" w:hAnsi="Arial" w:hint="default"/>
        <w:b/>
        <w:i w:val="0"/>
        <w:color w:val="280070"/>
        <w:sz w:val="22"/>
      </w:rPr>
    </w:lvl>
    <w:lvl w:ilvl="3">
      <w:start w:val="1"/>
      <w:numFmt w:val="decimal"/>
      <w:lvlText w:val="%4."/>
      <w:lvlJc w:val="left"/>
      <w:pPr>
        <w:tabs>
          <w:tab w:val="num" w:pos="1588"/>
        </w:tabs>
        <w:ind w:left="1588" w:hanging="397"/>
      </w:pPr>
      <w:rPr>
        <w:rFonts w:hint="default"/>
      </w:rPr>
    </w:lvl>
    <w:lvl w:ilvl="4">
      <w:start w:val="1"/>
      <w:numFmt w:val="lowerLetter"/>
      <w:lvlText w:val="%5."/>
      <w:lvlJc w:val="left"/>
      <w:pPr>
        <w:tabs>
          <w:tab w:val="num" w:pos="1985"/>
        </w:tabs>
        <w:ind w:left="1985" w:hanging="397"/>
      </w:pPr>
      <w:rPr>
        <w:rFonts w:hint="default"/>
      </w:rPr>
    </w:lvl>
    <w:lvl w:ilvl="5">
      <w:start w:val="1"/>
      <w:numFmt w:val="lowerRoman"/>
      <w:lvlText w:val="%6."/>
      <w:lvlJc w:val="righ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right"/>
      <w:pPr>
        <w:tabs>
          <w:tab w:val="num" w:pos="3573"/>
        </w:tabs>
        <w:ind w:left="3573" w:hanging="397"/>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6F5A237C"/>
    <w:multiLevelType w:val="hybridMultilevel"/>
    <w:tmpl w:val="144CE3CE"/>
    <w:lvl w:ilvl="0" w:tplc="23A02B9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2"/>
  </w:num>
  <w:num w:numId="33">
    <w:abstractNumId w:val="17"/>
  </w:num>
  <w:num w:numId="34">
    <w:abstractNumId w:val="19"/>
  </w:num>
  <w:num w:numId="35">
    <w:abstractNumId w:val="12"/>
  </w:num>
  <w:num w:numId="36">
    <w:abstractNumId w:val="21"/>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bAwsjQ0M7SwNDJT0lEKTi0uzszPAykwrAUA2crXI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699F"/>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25E"/>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19C3"/>
    <w:rsid w:val="00973DB2"/>
    <w:rsid w:val="0097441C"/>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666"/>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6B70"/>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3EF4"/>
    <w:rsid w:val="00B45AC4"/>
    <w:rsid w:val="00B45E0A"/>
    <w:rsid w:val="00B47A18"/>
    <w:rsid w:val="00B50A63"/>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181"/>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A86B70"/>
    <w:pPr>
      <w:keepNext/>
      <w:keepLines/>
      <w:numPr>
        <w:ilvl w:val="1"/>
        <w:numId w:val="30"/>
      </w:numPr>
      <w:tabs>
        <w:tab w:val="left" w:pos="567"/>
        <w:tab w:val="left" w:pos="1134"/>
        <w:tab w:val="left" w:pos="1701"/>
        <w:tab w:val="left" w:pos="2268"/>
        <w:tab w:val="left" w:pos="2835"/>
        <w:tab w:val="left" w:pos="3402"/>
      </w:tabs>
      <w:spacing w:before="120" w:after="12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A86B70"/>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9"/>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Numberedlist">
    <w:name w:val="Numbered list"/>
    <w:basedOn w:val="ListParagraph"/>
    <w:uiPriority w:val="1"/>
    <w:qFormat/>
    <w:rsid w:val="00A86B70"/>
    <w:pPr>
      <w:widowControl w:val="0"/>
      <w:numPr>
        <w:numId w:val="35"/>
      </w:numPr>
      <w:tabs>
        <w:tab w:val="clear" w:pos="397"/>
        <w:tab w:val="num" w:pos="652"/>
      </w:tabs>
      <w:spacing w:before="0" w:after="120"/>
      <w:ind w:left="652" w:hanging="368"/>
      <w:contextualSpacing w:val="0"/>
    </w:pPr>
    <w:rPr>
      <w:rFonts w:eastAsia="Calibri" w:cs="Arial"/>
      <w:spacing w:val="-2"/>
      <w:szCs w:val="22"/>
      <w:lang w:val="en-US" w:eastAsia="en-AU"/>
    </w:rPr>
  </w:style>
  <w:style w:type="paragraph" w:styleId="ListParagraph">
    <w:name w:val="List Paragraph"/>
    <w:basedOn w:val="Normal"/>
    <w:uiPriority w:val="99"/>
    <w:semiHidden/>
    <w:unhideWhenUsed/>
    <w:qFormat/>
    <w:rsid w:val="00A556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926393">
      <w:bodyDiv w:val="1"/>
      <w:marLeft w:val="0"/>
      <w:marRight w:val="0"/>
      <w:marTop w:val="0"/>
      <w:marBottom w:val="0"/>
      <w:divBdr>
        <w:top w:val="none" w:sz="0" w:space="0" w:color="auto"/>
        <w:left w:val="none" w:sz="0" w:space="0" w:color="auto"/>
        <w:bottom w:val="none" w:sz="0" w:space="0" w:color="auto"/>
        <w:right w:val="none" w:sz="0" w:space="0" w:color="auto"/>
      </w:divBdr>
    </w:div>
    <w:div w:id="526408527">
      <w:bodyDiv w:val="1"/>
      <w:marLeft w:val="0"/>
      <w:marRight w:val="0"/>
      <w:marTop w:val="0"/>
      <w:marBottom w:val="0"/>
      <w:divBdr>
        <w:top w:val="none" w:sz="0" w:space="0" w:color="auto"/>
        <w:left w:val="none" w:sz="0" w:space="0" w:color="auto"/>
        <w:bottom w:val="none" w:sz="0" w:space="0" w:color="auto"/>
        <w:right w:val="none" w:sz="0" w:space="0" w:color="auto"/>
      </w:divBdr>
    </w:div>
    <w:div w:id="76928158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DE958-C613-41D9-AB48-4C4137BF6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B160DF-F114-4E33-A1C4-731F0CB99E3E}">
  <ds:schemaRefs>
    <ds:schemaRef ds:uri="http://schemas.microsoft.com/sharepoint/v3/contenttype/forms"/>
  </ds:schemaRefs>
</ds:datastoreItem>
</file>

<file path=customXml/itemProps3.xml><?xml version="1.0" encoding="utf-8"?>
<ds:datastoreItem xmlns:ds="http://schemas.openxmlformats.org/officeDocument/2006/customXml" ds:itemID="{6499C5BA-296E-4422-B799-FC661C19C72A}">
  <ds:schemaRefs>
    <ds:schemaRef ds:uri="http://purl.org/dc/terms/"/>
    <ds:schemaRef ds:uri="02777ac0-bca4-49b9-b304-d2b7eff515d1"/>
    <ds:schemaRef ds:uri="http://schemas.microsoft.com/office/2006/documentManagement/types"/>
    <ds:schemaRef ds:uri="33c16299-9e76-4446-b84b-eefe81b91f72"/>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9BAE92E4-2DC3-42D7-93A9-5A9A0A79B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 schedule</dc:title>
  <dc:subject/>
  <dc:creator>Vas Ratusau</dc:creator>
  <cp:keywords>Stage 6</cp:keywords>
  <dc:description/>
  <cp:lastModifiedBy>Vas Ratusau</cp:lastModifiedBy>
  <cp:revision>2</cp:revision>
  <dcterms:created xsi:type="dcterms:W3CDTF">2021-02-15T07:48:00Z</dcterms:created>
  <dcterms:modified xsi:type="dcterms:W3CDTF">2021-02-15T07: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